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4CED4E" w14:textId="5D4FB160" w:rsidR="00EF6875" w:rsidRDefault="008B75FB" w:rsidP="00A96338">
      <w:pPr>
        <w:pStyle w:val="Title"/>
        <w:jc w:val="center"/>
      </w:pPr>
      <w:r>
        <w:t>Project</w:t>
      </w:r>
    </w:p>
    <w:p w14:paraId="5554A908" w14:textId="54191CED" w:rsidR="008B75FB" w:rsidRDefault="005B1A69" w:rsidP="00A96338">
      <w:pPr>
        <w:pStyle w:val="Subtitle"/>
        <w:jc w:val="center"/>
      </w:pPr>
      <w:r>
        <w:t xml:space="preserve">Project for </w:t>
      </w:r>
      <w:r w:rsidR="008B75FB">
        <w:t xml:space="preserve">CMPE 297 sec 47 Reinforcement Learning </w:t>
      </w:r>
    </w:p>
    <w:p w14:paraId="00D73275" w14:textId="2B8CB2FC" w:rsidR="00183A04" w:rsidRPr="00183A04" w:rsidRDefault="00183A04" w:rsidP="00A96338">
      <w:pPr>
        <w:pStyle w:val="Subtitle"/>
        <w:jc w:val="center"/>
      </w:pPr>
      <w:r>
        <w:t xml:space="preserve">Submitted to: </w:t>
      </w:r>
      <w:r w:rsidR="00DE0A00">
        <w:t xml:space="preserve">Software Engineering Department at </w:t>
      </w:r>
      <w:r>
        <w:t>San Jose State University</w:t>
      </w:r>
    </w:p>
    <w:p w14:paraId="2B44C101" w14:textId="3CAD4BDF" w:rsidR="00E517B8" w:rsidRDefault="00E517B8" w:rsidP="006320BB">
      <w:pPr>
        <w:spacing w:before="3960" w:after="2640"/>
        <w:jc w:val="center"/>
        <w:rPr>
          <w:rStyle w:val="Strong"/>
        </w:rPr>
      </w:pPr>
      <w:r>
        <w:rPr>
          <w:rStyle w:val="Strong"/>
        </w:rPr>
        <w:t xml:space="preserve">Date: </w:t>
      </w:r>
      <w:sdt>
        <w:sdtPr>
          <w:rPr>
            <w:rStyle w:val="Strong"/>
          </w:rPr>
          <w:id w:val="-1023081525"/>
          <w:placeholder>
            <w:docPart w:val="DefaultPlaceholder_-1854013437"/>
          </w:placeholder>
          <w:date w:fullDate="2020-10-27T00:00:00Z">
            <w:dateFormat w:val="MMMM d, yyyy"/>
            <w:lid w:val="en-US"/>
            <w:storeMappedDataAs w:val="dateTime"/>
            <w:calendar w:val="gregorian"/>
          </w:date>
        </w:sdtPr>
        <w:sdtEndPr>
          <w:rPr>
            <w:rStyle w:val="Strong"/>
          </w:rPr>
        </w:sdtEndPr>
        <w:sdtContent>
          <w:r>
            <w:rPr>
              <w:rStyle w:val="Strong"/>
            </w:rPr>
            <w:t>October 27, 2020</w:t>
          </w:r>
        </w:sdtContent>
      </w:sdt>
    </w:p>
    <w:p w14:paraId="66DDC456" w14:textId="2D01707A" w:rsidR="00183A04" w:rsidRDefault="00DE0A00" w:rsidP="006320BB">
      <w:pPr>
        <w:spacing w:before="3960"/>
        <w:jc w:val="center"/>
        <w:rPr>
          <w:rStyle w:val="Strong"/>
        </w:rPr>
      </w:pPr>
      <w:r w:rsidRPr="00A72FFB">
        <w:rPr>
          <w:rStyle w:val="Strong"/>
        </w:rPr>
        <w:t>By</w:t>
      </w:r>
      <w:r w:rsidR="00A72FFB">
        <w:rPr>
          <w:rStyle w:val="Strong"/>
        </w:rPr>
        <w:t>:</w:t>
      </w:r>
    </w:p>
    <w:p w14:paraId="55E28193" w14:textId="122CB27F" w:rsidR="00A72FFB" w:rsidRDefault="00A96338" w:rsidP="00A96338">
      <w:pPr>
        <w:spacing w:before="120"/>
        <w:jc w:val="center"/>
        <w:rPr>
          <w:rStyle w:val="Strong"/>
        </w:rPr>
      </w:pPr>
      <w:r>
        <w:rPr>
          <w:rStyle w:val="Strong"/>
        </w:rPr>
        <w:t>Gulnara Timokhina</w:t>
      </w:r>
    </w:p>
    <w:p w14:paraId="57C8671C" w14:textId="11DB22A8" w:rsidR="00A96338" w:rsidRDefault="00A96338" w:rsidP="00A96338">
      <w:pPr>
        <w:spacing w:before="120"/>
        <w:jc w:val="center"/>
        <w:rPr>
          <w:rStyle w:val="Strong"/>
        </w:rPr>
      </w:pPr>
      <w:r>
        <w:rPr>
          <w:rStyle w:val="Strong"/>
        </w:rPr>
        <w:t>Mirsaeid Abolghasemi</w:t>
      </w:r>
    </w:p>
    <w:p w14:paraId="1ECD35A4" w14:textId="6875644E" w:rsidR="00A96338" w:rsidRDefault="00A96338" w:rsidP="00A96338">
      <w:pPr>
        <w:spacing w:before="120"/>
        <w:jc w:val="center"/>
        <w:rPr>
          <w:rStyle w:val="Strong"/>
        </w:rPr>
      </w:pPr>
      <w:r>
        <w:rPr>
          <w:rStyle w:val="Strong"/>
        </w:rPr>
        <w:t>Varun Bhaseen</w:t>
      </w:r>
    </w:p>
    <w:p w14:paraId="7A9605BC" w14:textId="546C774F" w:rsidR="005B1A69" w:rsidRDefault="005B1A69">
      <w:pPr>
        <w:rPr>
          <w:rStyle w:val="Strong"/>
        </w:rPr>
      </w:pPr>
      <w:r>
        <w:rPr>
          <w:rStyle w:val="Strong"/>
        </w:rPr>
        <w:br w:type="page"/>
      </w:r>
    </w:p>
    <w:p w14:paraId="6029EC49" w14:textId="646F8E9D" w:rsidR="006320BB" w:rsidRDefault="005B1A69" w:rsidP="005B1A69">
      <w:pPr>
        <w:pStyle w:val="Heading1"/>
        <w:rPr>
          <w:rStyle w:val="Strong"/>
        </w:rPr>
      </w:pPr>
      <w:r>
        <w:rPr>
          <w:rStyle w:val="Strong"/>
        </w:rPr>
        <w:lastRenderedPageBreak/>
        <w:t>Executive Summary</w:t>
      </w:r>
    </w:p>
    <w:p w14:paraId="26BEF78D" w14:textId="1BCF188C" w:rsidR="005B1A69" w:rsidRDefault="005B1A69" w:rsidP="005B1A69">
      <w:pPr>
        <w:pStyle w:val="Heading2"/>
      </w:pPr>
      <w:r>
        <w:t>Purpose</w:t>
      </w:r>
    </w:p>
    <w:p w14:paraId="72ED619D" w14:textId="214001FB" w:rsidR="005B1A69" w:rsidRDefault="005B1A69" w:rsidP="005B1A69">
      <w:r>
        <w:t xml:space="preserve">This </w:t>
      </w:r>
      <w:r w:rsidR="00C05444">
        <w:t xml:space="preserve">proposal is scoped to give a high-level view of the project for Reinforcement Learning </w:t>
      </w:r>
      <w:r w:rsidR="002367E0">
        <w:t>(RL) and will be developed using state-of-the-art algorithms and techniques used in RL</w:t>
      </w:r>
      <w:r w:rsidR="00E85A3E">
        <w:t xml:space="preserve">. The output for the project will be a web application which </w:t>
      </w:r>
      <w:r w:rsidR="00B8563D">
        <w:t xml:space="preserve">contains an agent </w:t>
      </w:r>
      <w:r w:rsidR="00E85A3E">
        <w:t xml:space="preserve">can help </w:t>
      </w:r>
      <w:r w:rsidR="00B8563D">
        <w:t xml:space="preserve">a user to decide </w:t>
      </w:r>
      <w:r w:rsidR="004C4C73">
        <w:t xml:space="preserve">whether a </w:t>
      </w:r>
      <w:r w:rsidR="004C4C73" w:rsidRPr="004C4C73">
        <w:rPr>
          <w:highlight w:val="yellow"/>
        </w:rPr>
        <w:t xml:space="preserve">stock needs to </w:t>
      </w:r>
      <w:r w:rsidR="0046728B">
        <w:rPr>
          <w:highlight w:val="yellow"/>
        </w:rPr>
        <w:t xml:space="preserve">be </w:t>
      </w:r>
      <w:r w:rsidR="004C4C73" w:rsidRPr="004C4C73">
        <w:rPr>
          <w:highlight w:val="yellow"/>
        </w:rPr>
        <w:t>bought or sold</w:t>
      </w:r>
      <w:r w:rsidR="004C4C73">
        <w:t>.</w:t>
      </w:r>
    </w:p>
    <w:p w14:paraId="2C2C9F78" w14:textId="6F2A6321" w:rsidR="004C4C73" w:rsidRDefault="004C4C73" w:rsidP="004C4C73">
      <w:pPr>
        <w:pStyle w:val="Heading2"/>
      </w:pPr>
      <w:r>
        <w:t>Objectives</w:t>
      </w:r>
    </w:p>
    <w:p w14:paraId="4829D82F" w14:textId="08EADDBE" w:rsidR="004C4C73" w:rsidRDefault="004C4C73" w:rsidP="004C4C73">
      <w:r>
        <w:t xml:space="preserve">Following are the key objectives that needs to be expected from the </w:t>
      </w:r>
      <w:r w:rsidR="005E440C">
        <w:t>project:</w:t>
      </w:r>
    </w:p>
    <w:p w14:paraId="354964DE" w14:textId="3959002F" w:rsidR="005E440C" w:rsidRDefault="00E12C23" w:rsidP="005E440C">
      <w:pPr>
        <w:pStyle w:val="ListParagraph"/>
        <w:numPr>
          <w:ilvl w:val="0"/>
          <w:numId w:val="11"/>
        </w:numPr>
      </w:pPr>
      <w:r>
        <w:t>An agent trained on RL techniques</w:t>
      </w:r>
      <w:r w:rsidR="00EA0C72">
        <w:t xml:space="preserve"> (</w:t>
      </w:r>
      <w:r w:rsidR="00982704">
        <w:t xml:space="preserve">Basic </w:t>
      </w:r>
      <w:r w:rsidR="00EA0C72">
        <w:t>DQN or Actor-Critic or something similar)</w:t>
      </w:r>
    </w:p>
    <w:p w14:paraId="22F82BD6" w14:textId="1026E292" w:rsidR="00EA0C72" w:rsidRDefault="004D025F" w:rsidP="005E440C">
      <w:pPr>
        <w:pStyle w:val="ListParagraph"/>
        <w:numPr>
          <w:ilvl w:val="0"/>
          <w:numId w:val="11"/>
        </w:numPr>
      </w:pPr>
      <w:r>
        <w:t>The agent needs to be able to generate high reward output</w:t>
      </w:r>
    </w:p>
    <w:p w14:paraId="638B5C5E" w14:textId="6CF84CBC" w:rsidR="004D025F" w:rsidRDefault="004D025F" w:rsidP="005E440C">
      <w:pPr>
        <w:pStyle w:val="ListParagraph"/>
        <w:numPr>
          <w:ilvl w:val="0"/>
          <w:numId w:val="11"/>
        </w:numPr>
      </w:pPr>
      <w:r>
        <w:t xml:space="preserve">The agent needs to be incorporated into </w:t>
      </w:r>
      <w:r w:rsidR="006C39FE">
        <w:t>a web application for prediction</w:t>
      </w:r>
    </w:p>
    <w:p w14:paraId="0CA4BE9D" w14:textId="3ECEC67E" w:rsidR="006C39FE" w:rsidRDefault="006C39FE" w:rsidP="005E440C">
      <w:pPr>
        <w:pStyle w:val="ListParagraph"/>
        <w:numPr>
          <w:ilvl w:val="0"/>
          <w:numId w:val="11"/>
        </w:numPr>
      </w:pPr>
      <w:r>
        <w:t xml:space="preserve">A web application with an active agent for doing predictions or check performance of </w:t>
      </w:r>
      <w:r w:rsidRPr="006C39FE">
        <w:rPr>
          <w:highlight w:val="yellow"/>
        </w:rPr>
        <w:t>Stocks</w:t>
      </w:r>
    </w:p>
    <w:p w14:paraId="2A1EA388" w14:textId="3DC19BA4" w:rsidR="008E34AF" w:rsidRDefault="008E34AF" w:rsidP="008E34AF">
      <w:pPr>
        <w:pStyle w:val="Heading2"/>
      </w:pPr>
      <w:r>
        <w:t>Deliverables</w:t>
      </w:r>
    </w:p>
    <w:p w14:paraId="477CA7F6" w14:textId="411D6951" w:rsidR="008E34AF" w:rsidRDefault="008E34AF" w:rsidP="008E34AF">
      <w:r>
        <w:t>Following are the key deliverables that will be provided for the project:</w:t>
      </w:r>
    </w:p>
    <w:p w14:paraId="205E24F7" w14:textId="19E3C990" w:rsidR="008E34AF" w:rsidRDefault="00236BAF" w:rsidP="008E34AF">
      <w:pPr>
        <w:pStyle w:val="ListParagraph"/>
        <w:numPr>
          <w:ilvl w:val="0"/>
          <w:numId w:val="12"/>
        </w:numPr>
      </w:pPr>
      <w:r>
        <w:t>A Jupyter notebook with agent trained on RL techniques</w:t>
      </w:r>
    </w:p>
    <w:p w14:paraId="52B8661D" w14:textId="7B24DA5F" w:rsidR="00236BAF" w:rsidRDefault="00236BAF" w:rsidP="008E34AF">
      <w:pPr>
        <w:pStyle w:val="ListParagraph"/>
        <w:numPr>
          <w:ilvl w:val="0"/>
          <w:numId w:val="12"/>
        </w:numPr>
      </w:pPr>
      <w:r>
        <w:t>Environment details and configurations</w:t>
      </w:r>
    </w:p>
    <w:p w14:paraId="4FDA668C" w14:textId="130E6FE1" w:rsidR="00236BAF" w:rsidRDefault="00FB7425" w:rsidP="008E34AF">
      <w:pPr>
        <w:pStyle w:val="ListParagraph"/>
        <w:numPr>
          <w:ilvl w:val="0"/>
          <w:numId w:val="12"/>
        </w:numPr>
      </w:pPr>
      <w:r>
        <w:t>Dataset details (If any is used)</w:t>
      </w:r>
    </w:p>
    <w:p w14:paraId="2BE6CC3A" w14:textId="081332FA" w:rsidR="00FB7425" w:rsidRDefault="00FB7425" w:rsidP="008E34AF">
      <w:pPr>
        <w:pStyle w:val="ListParagraph"/>
        <w:numPr>
          <w:ilvl w:val="0"/>
          <w:numId w:val="12"/>
        </w:numPr>
      </w:pPr>
      <w:r>
        <w:t>Performance report</w:t>
      </w:r>
    </w:p>
    <w:p w14:paraId="639768F9" w14:textId="1C61D821" w:rsidR="00FB7425" w:rsidRDefault="00FB7425" w:rsidP="008E34AF">
      <w:pPr>
        <w:pStyle w:val="ListParagraph"/>
        <w:numPr>
          <w:ilvl w:val="0"/>
          <w:numId w:val="12"/>
        </w:numPr>
      </w:pPr>
      <w:r>
        <w:t>Source code of web application</w:t>
      </w:r>
    </w:p>
    <w:p w14:paraId="70AD3AAF" w14:textId="14386CCD" w:rsidR="00FB7425" w:rsidRDefault="00FB7425" w:rsidP="008E34AF">
      <w:pPr>
        <w:pStyle w:val="ListParagraph"/>
        <w:numPr>
          <w:ilvl w:val="0"/>
          <w:numId w:val="12"/>
        </w:numPr>
      </w:pPr>
      <w:r>
        <w:t>Project report</w:t>
      </w:r>
    </w:p>
    <w:p w14:paraId="53B2A387" w14:textId="770EA96A" w:rsidR="00FB7425" w:rsidRDefault="00B00831" w:rsidP="008E34AF">
      <w:pPr>
        <w:pStyle w:val="ListParagraph"/>
        <w:numPr>
          <w:ilvl w:val="0"/>
          <w:numId w:val="12"/>
        </w:numPr>
      </w:pPr>
      <w:r>
        <w:t>Installation instructions</w:t>
      </w:r>
    </w:p>
    <w:p w14:paraId="08863761" w14:textId="001ECD4A" w:rsidR="00B00831" w:rsidRDefault="00AB68EB" w:rsidP="008E34AF">
      <w:pPr>
        <w:pStyle w:val="ListParagraph"/>
        <w:numPr>
          <w:ilvl w:val="0"/>
          <w:numId w:val="12"/>
        </w:numPr>
      </w:pPr>
      <w:r>
        <w:t>GitHub</w:t>
      </w:r>
      <w:r w:rsidR="00B00831">
        <w:t xml:space="preserve"> access</w:t>
      </w:r>
    </w:p>
    <w:p w14:paraId="2C2C946E" w14:textId="39A6F34C" w:rsidR="0065017C" w:rsidRDefault="0065017C" w:rsidP="008E34AF">
      <w:pPr>
        <w:pStyle w:val="ListParagraph"/>
        <w:numPr>
          <w:ilvl w:val="0"/>
          <w:numId w:val="12"/>
        </w:numPr>
      </w:pPr>
      <w:r>
        <w:t>Testing reports</w:t>
      </w:r>
    </w:p>
    <w:p w14:paraId="1239C4AD" w14:textId="1B575910" w:rsidR="00B00831" w:rsidRDefault="00B00831" w:rsidP="00B00831">
      <w:pPr>
        <w:pStyle w:val="Heading2"/>
      </w:pPr>
      <w:r>
        <w:t>Scope</w:t>
      </w:r>
    </w:p>
    <w:p w14:paraId="0467AB40" w14:textId="71E8FD27" w:rsidR="00B00831" w:rsidRDefault="00B00831" w:rsidP="00B00831">
      <w:r>
        <w:t>Following is the scope of the project:</w:t>
      </w:r>
    </w:p>
    <w:p w14:paraId="01006C6B" w14:textId="731AEEF6" w:rsidR="00B00831" w:rsidRDefault="00B00831" w:rsidP="00B00831">
      <w:pPr>
        <w:pStyle w:val="ListParagraph"/>
        <w:numPr>
          <w:ilvl w:val="0"/>
          <w:numId w:val="13"/>
        </w:numPr>
      </w:pPr>
      <w:r>
        <w:t xml:space="preserve">The project will be limited to scope and will have only </w:t>
      </w:r>
      <w:r w:rsidRPr="00C25F10">
        <w:rPr>
          <w:highlight w:val="yellow"/>
        </w:rPr>
        <w:t>three companies’ stocks</w:t>
      </w:r>
      <w:r>
        <w:t xml:space="preserve"> to be validated.</w:t>
      </w:r>
    </w:p>
    <w:p w14:paraId="6F03C285" w14:textId="374ED835" w:rsidR="005B0341" w:rsidRDefault="005B0341" w:rsidP="00B00831">
      <w:pPr>
        <w:pStyle w:val="ListParagraph"/>
        <w:numPr>
          <w:ilvl w:val="0"/>
          <w:numId w:val="13"/>
        </w:numPr>
      </w:pPr>
      <w:r>
        <w:t xml:space="preserve">The agent will </w:t>
      </w:r>
      <w:r w:rsidR="00674205">
        <w:t>not be using an active learning mechanism.</w:t>
      </w:r>
    </w:p>
    <w:p w14:paraId="344D5399" w14:textId="1CBBE318" w:rsidR="0065017C" w:rsidRDefault="00A56F35" w:rsidP="00B00831">
      <w:pPr>
        <w:pStyle w:val="ListParagraph"/>
        <w:numPr>
          <w:ilvl w:val="0"/>
          <w:numId w:val="13"/>
        </w:numPr>
      </w:pPr>
      <w:r>
        <w:t>Although t</w:t>
      </w:r>
      <w:r w:rsidR="0065017C">
        <w:t xml:space="preserve">he </w:t>
      </w:r>
      <w:r>
        <w:t>application will be tested it may not have extensive testing. (Preferably unit tests).</w:t>
      </w:r>
    </w:p>
    <w:p w14:paraId="1347678F" w14:textId="081823CC" w:rsidR="00B00831" w:rsidRDefault="005A6D34" w:rsidP="00B00831">
      <w:pPr>
        <w:pStyle w:val="ListParagraph"/>
        <w:numPr>
          <w:ilvl w:val="0"/>
          <w:numId w:val="13"/>
        </w:numPr>
      </w:pPr>
      <w:r>
        <w:t xml:space="preserve">The environment used for training the agent will be a preconfigured </w:t>
      </w:r>
      <w:r w:rsidR="0065017C">
        <w:t>environment. (Preferably OpenAI Gym)</w:t>
      </w:r>
      <w:r w:rsidR="00A56F35">
        <w:t>.</w:t>
      </w:r>
    </w:p>
    <w:p w14:paraId="2121F3D2" w14:textId="1DDA8AD4" w:rsidR="00A56F35" w:rsidRDefault="00A56F35" w:rsidP="00A56F35">
      <w:pPr>
        <w:pStyle w:val="Heading2"/>
      </w:pPr>
      <w:r>
        <w:t>Requirements and Dependencies</w:t>
      </w:r>
    </w:p>
    <w:p w14:paraId="6C288056" w14:textId="3147A751" w:rsidR="00A56F35" w:rsidRDefault="00337B7B" w:rsidP="00A56F35">
      <w:r>
        <w:t>Following are the key requirements and dependencies for the project:</w:t>
      </w:r>
    </w:p>
    <w:p w14:paraId="24EAA100" w14:textId="07EEB67B" w:rsidR="00337B7B" w:rsidRDefault="00C25F10" w:rsidP="00337B7B">
      <w:pPr>
        <w:pStyle w:val="ListParagraph"/>
        <w:numPr>
          <w:ilvl w:val="0"/>
          <w:numId w:val="14"/>
        </w:numPr>
      </w:pPr>
      <w:r>
        <w:t xml:space="preserve">A HPC </w:t>
      </w:r>
      <w:r w:rsidR="002361F0">
        <w:t xml:space="preserve">machine will be required for </w:t>
      </w:r>
      <w:r w:rsidR="005B0341">
        <w:t xml:space="preserve">training </w:t>
      </w:r>
      <w:r w:rsidR="002361F0">
        <w:t>the agent</w:t>
      </w:r>
    </w:p>
    <w:p w14:paraId="24691DC1" w14:textId="3AE97D91" w:rsidR="009C3C5A" w:rsidRPr="00A56F35" w:rsidRDefault="00706CBD" w:rsidP="00AB68EB">
      <w:pPr>
        <w:pStyle w:val="ListParagraph"/>
        <w:numPr>
          <w:ilvl w:val="0"/>
          <w:numId w:val="14"/>
        </w:numPr>
      </w:pPr>
      <w:r>
        <w:t>The web application will be hosted on a Cloud Service Environment (AWS or Azure or GCP)</w:t>
      </w:r>
    </w:p>
    <w:sectPr w:rsidR="009C3C5A" w:rsidRPr="00A56F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56BC25AC"/>
    <w:multiLevelType w:val="hybridMultilevel"/>
    <w:tmpl w:val="CF1E4C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2E265A"/>
    <w:multiLevelType w:val="hybridMultilevel"/>
    <w:tmpl w:val="04B26A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AE71B0"/>
    <w:multiLevelType w:val="hybridMultilevel"/>
    <w:tmpl w:val="121884A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AE42EE"/>
    <w:multiLevelType w:val="hybridMultilevel"/>
    <w:tmpl w:val="DF5AFD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3"/>
  </w:num>
  <w:num w:numId="12">
    <w:abstractNumId w:val="1"/>
  </w:num>
  <w:num w:numId="13">
    <w:abstractNumId w:val="4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NDa3MDA3NbYwNDNR0lEKTi0uzszPAykwqgUA9qQFcSwAAAA="/>
  </w:docVars>
  <w:rsids>
    <w:rsidRoot w:val="002E1F0C"/>
    <w:rsid w:val="00183A04"/>
    <w:rsid w:val="0018476B"/>
    <w:rsid w:val="002361F0"/>
    <w:rsid w:val="002367E0"/>
    <w:rsid w:val="00236BAF"/>
    <w:rsid w:val="002E1F0C"/>
    <w:rsid w:val="00337B7B"/>
    <w:rsid w:val="004011A2"/>
    <w:rsid w:val="0046728B"/>
    <w:rsid w:val="004C4C73"/>
    <w:rsid w:val="004D025F"/>
    <w:rsid w:val="005A6D34"/>
    <w:rsid w:val="005B0341"/>
    <w:rsid w:val="005B1A69"/>
    <w:rsid w:val="005E440C"/>
    <w:rsid w:val="006320BB"/>
    <w:rsid w:val="0065017C"/>
    <w:rsid w:val="00674205"/>
    <w:rsid w:val="006C39FE"/>
    <w:rsid w:val="00706CBD"/>
    <w:rsid w:val="008B75FB"/>
    <w:rsid w:val="008E34AF"/>
    <w:rsid w:val="00982704"/>
    <w:rsid w:val="009C3C5A"/>
    <w:rsid w:val="00A56F35"/>
    <w:rsid w:val="00A72FFB"/>
    <w:rsid w:val="00A96338"/>
    <w:rsid w:val="00AB68EB"/>
    <w:rsid w:val="00B00831"/>
    <w:rsid w:val="00B8563D"/>
    <w:rsid w:val="00C05444"/>
    <w:rsid w:val="00C25F10"/>
    <w:rsid w:val="00D54681"/>
    <w:rsid w:val="00DE0A00"/>
    <w:rsid w:val="00E12C23"/>
    <w:rsid w:val="00E517B8"/>
    <w:rsid w:val="00E85A3E"/>
    <w:rsid w:val="00EA0C72"/>
    <w:rsid w:val="00EF6875"/>
    <w:rsid w:val="00FB7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B4FE0"/>
  <w15:chartTrackingRefBased/>
  <w15:docId w15:val="{0BC98D13-0925-462C-94EE-95AE4D6E3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76B"/>
  </w:style>
  <w:style w:type="paragraph" w:styleId="Heading1">
    <w:name w:val="heading 1"/>
    <w:basedOn w:val="Normal"/>
    <w:next w:val="Normal"/>
    <w:link w:val="Heading1Char"/>
    <w:uiPriority w:val="9"/>
    <w:qFormat/>
    <w:rsid w:val="0018476B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76B"/>
    <w:pPr>
      <w:keepNext/>
      <w:keepLines/>
      <w:numPr>
        <w:ilvl w:val="1"/>
        <w:numId w:val="1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476B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76B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76B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76B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76B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76B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76B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76B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476B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476B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76B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76B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76B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76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76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76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7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8476B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476B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76B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18476B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18476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18476B"/>
    <w:rPr>
      <w:i/>
      <w:iCs/>
      <w:color w:val="auto"/>
    </w:rPr>
  </w:style>
  <w:style w:type="paragraph" w:styleId="NoSpacing">
    <w:name w:val="No Spacing"/>
    <w:uiPriority w:val="1"/>
    <w:qFormat/>
    <w:rsid w:val="0018476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8476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18476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76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76B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18476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8476B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18476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76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18476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76B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E517B8"/>
    <w:rPr>
      <w:color w:val="808080"/>
    </w:rPr>
  </w:style>
  <w:style w:type="paragraph" w:styleId="ListParagraph">
    <w:name w:val="List Paragraph"/>
    <w:basedOn w:val="Normal"/>
    <w:uiPriority w:val="34"/>
    <w:qFormat/>
    <w:rsid w:val="005E44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2DE6B2-8BAA-4D53-860F-506919E00B03}"/>
      </w:docPartPr>
      <w:docPartBody>
        <w:p w:rsidR="006E7A3F" w:rsidRDefault="001720B1">
          <w:r w:rsidRPr="001955E6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20B1"/>
    <w:rsid w:val="00103DF6"/>
    <w:rsid w:val="00117A38"/>
    <w:rsid w:val="001720B1"/>
    <w:rsid w:val="006E7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720B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98B5D9-C04D-47D1-9B06-9A943A4CF8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290</Words>
  <Characters>1658</Characters>
  <Application>Microsoft Office Word</Application>
  <DocSecurity>0</DocSecurity>
  <Lines>13</Lines>
  <Paragraphs>3</Paragraphs>
  <ScaleCrop>false</ScaleCrop>
  <Company/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Bhaseen</dc:creator>
  <cp:keywords/>
  <dc:description/>
  <cp:lastModifiedBy>Varun Bhaseen</cp:lastModifiedBy>
  <cp:revision>39</cp:revision>
  <dcterms:created xsi:type="dcterms:W3CDTF">2020-10-27T23:09:00Z</dcterms:created>
  <dcterms:modified xsi:type="dcterms:W3CDTF">2020-10-28T03:19:00Z</dcterms:modified>
</cp:coreProperties>
</file>